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4C1419" w14:textId="77777777" w:rsidR="005B265D" w:rsidRDefault="003B6EC2">
      <w:pPr>
        <w:pStyle w:val="Title"/>
      </w:pPr>
      <w:r>
        <w:t>Лабораторная работа №5</w:t>
      </w:r>
    </w:p>
    <w:p w14:paraId="6A4C141A" w14:textId="77777777" w:rsidR="005B265D" w:rsidRDefault="003B6EC2">
      <w:pPr>
        <w:pStyle w:val="Subtitle"/>
      </w:pPr>
      <w:r>
        <w:t>Модель хищник-жертва</w:t>
      </w:r>
    </w:p>
    <w:p w14:paraId="375B0D74" w14:textId="77777777" w:rsidR="003B6EC2" w:rsidRDefault="003B6EC2" w:rsidP="003B6EC2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3B6EC2">
        <w:rPr>
          <w:rFonts w:asciiTheme="minorHAnsi" w:eastAsiaTheme="minorHAnsi" w:hAnsiTheme="minorHAnsi" w:cstheme="minorBidi"/>
          <w:color w:val="auto"/>
          <w:sz w:val="24"/>
          <w:szCs w:val="24"/>
        </w:rPr>
        <w:t>Алли Мохамед Зая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4617017"/>
        <w:docPartObj>
          <w:docPartGallery w:val="Table of Contents"/>
          <w:docPartUnique/>
        </w:docPartObj>
      </w:sdtPr>
      <w:sdtEndPr/>
      <w:sdtContent>
        <w:p w14:paraId="6A4C141C" w14:textId="35CA924B" w:rsidR="005B265D" w:rsidRDefault="003B6EC2">
          <w:pPr>
            <w:pStyle w:val="TOCHeading"/>
          </w:pPr>
          <w:r>
            <w:t>Содержание</w:t>
          </w:r>
        </w:p>
        <w:p w14:paraId="3D988306" w14:textId="20A61805" w:rsidR="003B6EC2" w:rsidRDefault="003B6EC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563962" w:history="1">
            <w:r w:rsidRPr="00D31D28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3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7450A" w14:textId="22890644" w:rsidR="003B6EC2" w:rsidRDefault="003B6EC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563963" w:history="1">
            <w:r w:rsidRPr="00D31D2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3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4B87" w14:textId="09F2814E" w:rsidR="003B6EC2" w:rsidRDefault="003B6EC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563964" w:history="1">
            <w:r w:rsidRPr="00D31D2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3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E4B0B" w14:textId="7407ED8F" w:rsidR="003B6EC2" w:rsidRDefault="003B6EC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563965" w:history="1">
            <w:r w:rsidRPr="00D31D28">
              <w:rPr>
                <w:rStyle w:val="Hyperlink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3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1A60A" w14:textId="10DE41CF" w:rsidR="003B6EC2" w:rsidRDefault="003B6EC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6563966" w:history="1">
            <w:r w:rsidRPr="00D31D2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3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C141D" w14:textId="138B7439" w:rsidR="005B265D" w:rsidRDefault="003B6EC2">
          <w:r>
            <w:fldChar w:fldCharType="end"/>
          </w:r>
        </w:p>
      </w:sdtContent>
    </w:sdt>
    <w:p w14:paraId="6A4C141E" w14:textId="77777777" w:rsidR="005B265D" w:rsidRDefault="003B6EC2">
      <w:pPr>
        <w:pStyle w:val="Heading1"/>
      </w:pPr>
      <w:bookmarkStart w:id="0" w:name="цель-работы"/>
      <w:bookmarkStart w:id="1" w:name="_Toc66563962"/>
      <w:r>
        <w:t>Цель работы</w:t>
      </w:r>
      <w:bookmarkEnd w:id="1"/>
    </w:p>
    <w:p w14:paraId="6A4C141F" w14:textId="77777777" w:rsidR="005B265D" w:rsidRDefault="003B6EC2">
      <w:pPr>
        <w:pStyle w:val="FirstParagraph"/>
      </w:pPr>
      <w:r>
        <w:t>Ознакомление с простейшей моделью взаимодействия двух видов типа «хищник — жертва» - моделью Лотки-Вольтерры и ее построение с помощью языка программирования Modelica.</w:t>
      </w:r>
    </w:p>
    <w:p w14:paraId="6A4C1420" w14:textId="77777777" w:rsidR="005B265D" w:rsidRDefault="003B6EC2">
      <w:pPr>
        <w:pStyle w:val="Heading1"/>
      </w:pPr>
      <w:bookmarkStart w:id="2" w:name="задание"/>
      <w:bookmarkStart w:id="3" w:name="_Toc66563963"/>
      <w:bookmarkEnd w:id="0"/>
      <w:r>
        <w:t>Задание</w:t>
      </w:r>
      <w:bookmarkEnd w:id="3"/>
    </w:p>
    <w:p w14:paraId="6A4C1421" w14:textId="77777777" w:rsidR="005B265D" w:rsidRDefault="003B6EC2">
      <w:pPr>
        <w:pStyle w:val="Compact"/>
        <w:numPr>
          <w:ilvl w:val="0"/>
          <w:numId w:val="2"/>
        </w:numPr>
      </w:pPr>
      <w:r>
        <w:t>Построить график зависимости численности хищников от численности жертв.</w:t>
      </w:r>
    </w:p>
    <w:p w14:paraId="6A4C1422" w14:textId="77777777" w:rsidR="005B265D" w:rsidRDefault="003B6EC2">
      <w:pPr>
        <w:pStyle w:val="Compact"/>
        <w:numPr>
          <w:ilvl w:val="0"/>
          <w:numId w:val="2"/>
        </w:numPr>
      </w:pPr>
      <w:r>
        <w:t>Построит</w:t>
      </w:r>
      <w:r>
        <w:t>ь графики изменения численности хищников и численности жертв.</w:t>
      </w:r>
    </w:p>
    <w:p w14:paraId="6A4C1423" w14:textId="77777777" w:rsidR="005B265D" w:rsidRDefault="003B6EC2">
      <w:pPr>
        <w:pStyle w:val="Compact"/>
        <w:numPr>
          <w:ilvl w:val="0"/>
          <w:numId w:val="2"/>
        </w:numPr>
      </w:pPr>
      <w:r>
        <w:t>Найти стационарное состояние системы.</w:t>
      </w:r>
    </w:p>
    <w:p w14:paraId="6A4C1424" w14:textId="77777777" w:rsidR="005B265D" w:rsidRDefault="003B6EC2">
      <w:pPr>
        <w:pStyle w:val="Heading1"/>
      </w:pPr>
      <w:bookmarkStart w:id="4" w:name="выполнение-лабораторной-работы"/>
      <w:bookmarkStart w:id="5" w:name="_Toc66563964"/>
      <w:bookmarkEnd w:id="2"/>
      <w:r>
        <w:t>Выполнение лабораторной работы</w:t>
      </w:r>
      <w:bookmarkEnd w:id="5"/>
    </w:p>
    <w:p w14:paraId="6A4C1425" w14:textId="77777777" w:rsidR="005B265D" w:rsidRDefault="003B6EC2">
      <w:pPr>
        <w:pStyle w:val="FirstParagraph"/>
      </w:pPr>
      <w:r>
        <w:t>Уравнение модели “хищник-жертва” имеет следующий вид:</w:t>
      </w:r>
    </w:p>
    <w:p w14:paraId="6A4C1426" w14:textId="4294B45C" w:rsidR="005B265D" w:rsidRDefault="003B6EC2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A4C1427" w14:textId="77777777" w:rsidR="005B265D" w:rsidRDefault="003B6EC2">
      <w:pPr>
        <w:pStyle w:val="FirstParagraph"/>
      </w:pPr>
      <w:r>
        <w:t>Начальные условия: x_0 = 6 и y_0 = 19. 1. Ниже приведен код программы, реализованный на языке программирования Modelica (рис 1. @fig:001)</w:t>
      </w:r>
    </w:p>
    <w:p w14:paraId="6A4C1428" w14:textId="105FA3B0" w:rsidR="005B265D" w:rsidRDefault="003B6EC2">
      <w:pPr>
        <w:pStyle w:val="CaptionedFigure"/>
      </w:pPr>
      <w:r>
        <w:rPr>
          <w:noProof/>
        </w:rPr>
        <w:lastRenderedPageBreak/>
        <w:drawing>
          <wp:inline distT="0" distB="0" distL="0" distR="0" wp14:anchorId="401752A8" wp14:editId="00ECF5FB">
            <wp:extent cx="5943600" cy="3343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C1429" w14:textId="77777777" w:rsidR="005B265D" w:rsidRDefault="003B6EC2">
      <w:pPr>
        <w:pStyle w:val="ImageCaption"/>
      </w:pPr>
      <w:r>
        <w:t>Код программы для решения задачи</w:t>
      </w:r>
    </w:p>
    <w:p w14:paraId="6A4C142A" w14:textId="77777777" w:rsidR="005B265D" w:rsidRDefault="003B6EC2">
      <w:pPr>
        <w:pStyle w:val="BodyText"/>
      </w:pPr>
      <w:r>
        <w:t>Также ниже приведен график зависимости численности популяции хищников от численн</w:t>
      </w:r>
      <w:r>
        <w:t>ости популяции жертв. (рис 2. @fig:001)</w:t>
      </w:r>
    </w:p>
    <w:p w14:paraId="6A4C142B" w14:textId="5E8C0916" w:rsidR="005B265D" w:rsidRDefault="003B6EC2">
      <w:pPr>
        <w:pStyle w:val="CaptionedFigure"/>
      </w:pPr>
      <w:r>
        <w:rPr>
          <w:noProof/>
        </w:rPr>
        <w:drawing>
          <wp:inline distT="0" distB="0" distL="0" distR="0" wp14:anchorId="3D4587D4" wp14:editId="49EAF83B">
            <wp:extent cx="5943600" cy="3343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C142C" w14:textId="77777777" w:rsidR="005B265D" w:rsidRDefault="003B6EC2">
      <w:pPr>
        <w:pStyle w:val="ImageCaption"/>
      </w:pPr>
      <w:r>
        <w:t>График зависимости численности хищников от численности жертв</w:t>
      </w:r>
    </w:p>
    <w:p w14:paraId="6A4C142D" w14:textId="77777777" w:rsidR="005B265D" w:rsidRDefault="003B6EC2">
      <w:pPr>
        <w:pStyle w:val="Compact"/>
        <w:numPr>
          <w:ilvl w:val="0"/>
          <w:numId w:val="3"/>
        </w:numPr>
      </w:pPr>
      <w:r>
        <w:lastRenderedPageBreak/>
        <w:t>Построим графики изменения численности популяции хищников и численности популяции жертв с течением времени (рис 3. @fig:001)</w:t>
      </w:r>
    </w:p>
    <w:p w14:paraId="6A4C142E" w14:textId="5B6F02D2" w:rsidR="005B265D" w:rsidRDefault="003B6EC2">
      <w:pPr>
        <w:pStyle w:val="CaptionedFigure"/>
      </w:pPr>
      <w:r>
        <w:rPr>
          <w:noProof/>
        </w:rPr>
        <w:drawing>
          <wp:inline distT="0" distB="0" distL="0" distR="0" wp14:anchorId="4CCC151E" wp14:editId="569BD893">
            <wp:extent cx="5943600" cy="33432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C142F" w14:textId="77777777" w:rsidR="005B265D" w:rsidRDefault="003B6EC2">
      <w:pPr>
        <w:pStyle w:val="ImageCaption"/>
      </w:pPr>
      <w:r>
        <w:t>Графики изменения численно</w:t>
      </w:r>
      <w:r>
        <w:t>сти хищников и численности жертв с течением времени</w:t>
      </w:r>
    </w:p>
    <w:p w14:paraId="6A4C1430" w14:textId="77777777" w:rsidR="005B265D" w:rsidRDefault="003B6EC2">
      <w:pPr>
        <w:pStyle w:val="Compact"/>
        <w:numPr>
          <w:ilvl w:val="0"/>
          <w:numId w:val="4"/>
        </w:numPr>
      </w:pPr>
      <w:r>
        <w:t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 w14:paraId="6A4C1431" w14:textId="77777777" w:rsidR="005B265D" w:rsidRDefault="003B6EC2">
      <w:pPr>
        <w:pStyle w:val="FirstParagraph"/>
      </w:pPr>
      <w:r>
        <w:t>Получим следующие значения:</w:t>
      </w:r>
    </w:p>
    <w:p w14:paraId="6A4C1432" w14:textId="25551701" w:rsidR="005B265D" w:rsidRDefault="003B6EC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57</m:t>
              </m:r>
            </m:num>
            <m:den>
              <m:r>
                <w:rPr>
                  <w:rFonts w:ascii="Cambria Math" w:hAnsi="Cambria Math"/>
                </w:rPr>
                <m:t>0.04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2.95</m:t>
          </m:r>
        </m:oMath>
      </m:oMathPara>
    </w:p>
    <w:p w14:paraId="6A4C1433" w14:textId="0C67A659" w:rsidR="005B265D" w:rsidRDefault="003B6EC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47</m:t>
              </m:r>
            </m:num>
            <m:den>
              <m:r>
                <w:rPr>
                  <w:rFonts w:ascii="Cambria Math" w:hAnsi="Cambria Math"/>
                </w:rPr>
                <m:t>0.02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22.38</m:t>
          </m:r>
        </m:oMath>
      </m:oMathPara>
    </w:p>
    <w:p w14:paraId="6A4C1434" w14:textId="77777777" w:rsidR="005B265D" w:rsidRDefault="003B6EC2">
      <w:pPr>
        <w:pStyle w:val="FirstParagraph"/>
      </w:pPr>
      <w:r>
        <w:t>При стационарном состоянии значения числа жертв и хищников не меняется во времени. (рис 4. @fig:001)</w:t>
      </w:r>
    </w:p>
    <w:p w14:paraId="6A4C1435" w14:textId="09C2CA9C" w:rsidR="005B265D" w:rsidRDefault="003B6EC2">
      <w:pPr>
        <w:pStyle w:val="CaptionedFigure"/>
      </w:pPr>
      <w:r>
        <w:rPr>
          <w:noProof/>
        </w:rPr>
        <w:lastRenderedPageBreak/>
        <w:drawing>
          <wp:inline distT="0" distB="0" distL="0" distR="0" wp14:anchorId="10E38AD5" wp14:editId="1684B24F">
            <wp:extent cx="5943600" cy="3343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C1436" w14:textId="77777777" w:rsidR="005B265D" w:rsidRDefault="003B6EC2">
      <w:pPr>
        <w:pStyle w:val="ImageCaption"/>
      </w:pPr>
      <w:r>
        <w:t>Стационарное состояние системы</w:t>
      </w:r>
    </w:p>
    <w:p w14:paraId="6A4C1437" w14:textId="77777777" w:rsidR="005B265D" w:rsidRDefault="003B6EC2">
      <w:pPr>
        <w:pStyle w:val="Heading1"/>
      </w:pPr>
      <w:bookmarkStart w:id="6" w:name="код-программы"/>
      <w:bookmarkStart w:id="7" w:name="_Toc66563965"/>
      <w:bookmarkEnd w:id="4"/>
      <w:r>
        <w:t>Код программы</w:t>
      </w:r>
      <w:bookmarkEnd w:id="7"/>
    </w:p>
    <w:p w14:paraId="6A4C1438" w14:textId="0C1E47E8" w:rsidR="005B265D" w:rsidRDefault="003B6EC2">
      <w:pPr>
        <w:pStyle w:val="FirstParagraph"/>
      </w:pPr>
      <w:r>
        <w:t>Приведу полный код программы (Modelica):</w:t>
      </w:r>
      <w:r>
        <w:br/>
        <w:t>model Predator</w:t>
      </w:r>
      <w:r>
        <w:br/>
        <w:t>parameter Real a = 0.</w:t>
      </w:r>
      <w:r w:rsidRPr="003B6EC2">
        <w:t>4</w:t>
      </w:r>
      <w:r>
        <w:t>7; // коэффициент естественной смертности хищников</w:t>
      </w:r>
      <w:r>
        <w:br/>
        <w:t>parameter Real b = 0.</w:t>
      </w:r>
      <w:r w:rsidRPr="003B6EC2">
        <w:t>57</w:t>
      </w:r>
      <w:r>
        <w:t>; // коэффициент естественного прироста жертв</w:t>
      </w:r>
      <w:r>
        <w:br/>
        <w:t>parameter Real c = 0.0</w:t>
      </w:r>
      <w:r w:rsidRPr="003B6EC2">
        <w:t>21</w:t>
      </w:r>
      <w:r>
        <w:t>; // коэффициент увеличения числа хи</w:t>
      </w:r>
      <w:r>
        <w:t>щников</w:t>
      </w:r>
      <w:r>
        <w:br/>
        <w:t>parameter Real d = 0.0</w:t>
      </w:r>
      <w:r w:rsidRPr="003B6EC2">
        <w:t>44</w:t>
      </w:r>
      <w:r>
        <w:t>; // коэффициент смертности жертв</w:t>
      </w:r>
      <w:r>
        <w:br/>
        <w:t xml:space="preserve">//parameter Real x0 = </w:t>
      </w:r>
      <w:r w:rsidRPr="003B6EC2">
        <w:t>12</w:t>
      </w:r>
      <w:r>
        <w:t>.0;// начальная популяция хищников</w:t>
      </w:r>
      <w:r>
        <w:br/>
        <w:t xml:space="preserve">//parameter Real y0 = </w:t>
      </w:r>
      <w:r w:rsidRPr="003B6EC2">
        <w:t>37</w:t>
      </w:r>
      <w:r>
        <w:t>.0;// начальная популяция жертв</w:t>
      </w:r>
      <w:r>
        <w:br/>
        <w:t>parameter Real x0 = 0.</w:t>
      </w:r>
      <w:r w:rsidRPr="003B6EC2">
        <w:t>57</w:t>
      </w:r>
      <w:r>
        <w:t>/0.0</w:t>
      </w:r>
      <w:r w:rsidRPr="003B6EC2">
        <w:t>44</w:t>
      </w:r>
      <w:r>
        <w:t>;// стационарое состояние хищников (b/d)</w:t>
      </w:r>
      <w:r>
        <w:br/>
        <w:t>paramet</w:t>
      </w:r>
      <w:r>
        <w:t>er Real y0 = 0.</w:t>
      </w:r>
      <w:r w:rsidRPr="003B6EC2">
        <w:t>47</w:t>
      </w:r>
      <w:r>
        <w:t>/0.0</w:t>
      </w:r>
      <w:r w:rsidRPr="003B6EC2">
        <w:t>21</w:t>
      </w:r>
      <w:r>
        <w:t>;// стационарое состояние жертв (a/c)</w:t>
      </w:r>
      <w:r>
        <w:br/>
        <w:t>Real x(start=x0);// популяция хищников</w:t>
      </w:r>
      <w:r>
        <w:br/>
        <w:t>Real y(start=y0);// популяция жертв</w:t>
      </w:r>
      <w:r>
        <w:br/>
        <w:t>equation</w:t>
      </w:r>
      <w:r>
        <w:br/>
        <w:t>der(x) = -a</w:t>
      </w:r>
      <w:r>
        <w:rPr>
          <w:i/>
          <w:iCs/>
        </w:rPr>
        <w:t>x + c</w:t>
      </w:r>
      <w:r>
        <w:t>x</w:t>
      </w:r>
      <w:r>
        <w:rPr>
          <w:i/>
          <w:iCs/>
        </w:rPr>
        <w:t>y;</w:t>
      </w:r>
      <w:r>
        <w:br/>
      </w:r>
      <w:r>
        <w:rPr>
          <w:i/>
          <w:iCs/>
        </w:rPr>
        <w:t>der(y) = b</w:t>
      </w:r>
      <w:r>
        <w:t>y - d</w:t>
      </w:r>
      <w:r>
        <w:rPr>
          <w:i/>
          <w:iCs/>
        </w:rPr>
        <w:t>x</w:t>
      </w:r>
      <w:r>
        <w:t>y;</w:t>
      </w:r>
      <w:r>
        <w:br/>
        <w:t>end Predator;</w:t>
      </w:r>
    </w:p>
    <w:p w14:paraId="6A4C1439" w14:textId="77777777" w:rsidR="005B265D" w:rsidRDefault="003B6EC2">
      <w:pPr>
        <w:pStyle w:val="Heading1"/>
      </w:pPr>
      <w:bookmarkStart w:id="8" w:name="выводы"/>
      <w:bookmarkStart w:id="9" w:name="_Toc66563966"/>
      <w:bookmarkEnd w:id="6"/>
      <w:r>
        <w:t>Выводы</w:t>
      </w:r>
      <w:bookmarkEnd w:id="9"/>
    </w:p>
    <w:p w14:paraId="6A4C143A" w14:textId="77777777" w:rsidR="005B265D" w:rsidRDefault="003B6EC2">
      <w:pPr>
        <w:pStyle w:val="FirstParagraph"/>
      </w:pPr>
      <w:r>
        <w:t>Ознакомился с простейшей моделью взаимодействия двух</w:t>
      </w:r>
      <w:r>
        <w:t xml:space="preserve"> видов типа «хищник — жертва», построив для нее графики и найдя стационарное состояние системы.</w:t>
      </w:r>
      <w:bookmarkEnd w:id="8"/>
    </w:p>
    <w:sectPr w:rsidR="005B26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4C1447" w14:textId="77777777" w:rsidR="00000000" w:rsidRDefault="003B6EC2">
      <w:pPr>
        <w:spacing w:after="0"/>
      </w:pPr>
      <w:r>
        <w:separator/>
      </w:r>
    </w:p>
  </w:endnote>
  <w:endnote w:type="continuationSeparator" w:id="0">
    <w:p w14:paraId="6A4C1449" w14:textId="77777777" w:rsidR="00000000" w:rsidRDefault="003B6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4C1443" w14:textId="77777777" w:rsidR="005B265D" w:rsidRDefault="003B6EC2">
      <w:r>
        <w:separator/>
      </w:r>
    </w:p>
  </w:footnote>
  <w:footnote w:type="continuationSeparator" w:id="0">
    <w:p w14:paraId="6A4C1444" w14:textId="77777777" w:rsidR="005B265D" w:rsidRDefault="003B6E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AE92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756E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4508C41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E1DE98E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6EC2"/>
    <w:rsid w:val="004E29B3"/>
    <w:rsid w:val="00590D07"/>
    <w:rsid w:val="005B265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C1419"/>
  <w15:docId w15:val="{6E161E78-2738-4D98-8740-7AC2C3CB7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B6EC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27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Zayan Ahamed</dc:creator>
  <cp:keywords/>
  <cp:lastModifiedBy>Zayan Ahamed</cp:lastModifiedBy>
  <cp:revision>2</cp:revision>
  <dcterms:created xsi:type="dcterms:W3CDTF">2021-03-13T16:16:00Z</dcterms:created>
  <dcterms:modified xsi:type="dcterms:W3CDTF">2021-03-13T16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